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1F68AE25" w:rsidR="00FF3F41" w:rsidRPr="001A053F" w:rsidRDefault="00100D54" w:rsidP="00286CD6">
      <w:pPr>
        <w:pStyle w:val="Name"/>
        <w:spacing w:line="320" w:lineRule="exact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286CD6">
      <w:pPr>
        <w:pStyle w:val="af"/>
        <w:spacing w:line="320" w:lineRule="exact"/>
        <w:jc w:val="right"/>
        <w:rPr>
          <w:rFonts w:ascii="TimesNewRomanPSMT" w:hAnsi="TimesNewRomanPSMT" w:hint="eastAsia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ac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ac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5A916A42" w14:textId="73AE8C5C" w:rsidR="001F0FC5" w:rsidRDefault="001F0FC5" w:rsidP="001F0FC5">
      <w:pPr>
        <w:pStyle w:val="1"/>
        <w:spacing w:line="320" w:lineRule="exact"/>
      </w:pPr>
      <w:r>
        <w:rPr>
          <w:rFonts w:hint="eastAsia"/>
          <w:lang w:eastAsia="zh-CN"/>
        </w:rPr>
        <w:t>KEY WORDS</w:t>
      </w:r>
      <w:r w:rsidR="00245ED0">
        <w:rPr>
          <w:lang w:eastAsia="zh-CN"/>
        </w:rPr>
        <w:t xml:space="preserve"> &amp; SKILLS</w:t>
      </w:r>
    </w:p>
    <w:p w14:paraId="17A6594B" w14:textId="23FFE3B5" w:rsidR="001F0FC5" w:rsidRPr="00D40834" w:rsidRDefault="00E84C48" w:rsidP="001F0FC5">
      <w:pPr>
        <w:pStyle w:val="Line"/>
        <w:spacing w:line="320" w:lineRule="exact"/>
        <w:ind w:left="1440" w:hanging="1440"/>
        <w:jc w:val="left"/>
      </w:pPr>
      <w:r w:rsidRPr="00E84C48">
        <w:rPr>
          <w:rFonts w:hint="eastAsia"/>
          <w:b/>
          <w:bCs/>
          <w:lang w:eastAsia="zh-CN"/>
        </w:rPr>
        <w:t>KEY WORDS</w:t>
      </w:r>
      <w:r w:rsidRPr="00E84C48">
        <w:rPr>
          <w:b/>
          <w:bCs/>
          <w:lang w:eastAsia="zh-CN"/>
        </w:rPr>
        <w:t>:</w:t>
      </w:r>
      <w:r>
        <w:rPr>
          <w:b/>
          <w:bCs/>
          <w:lang w:eastAsia="zh-CN"/>
        </w:rPr>
        <w:t xml:space="preserve"> </w:t>
      </w:r>
      <w:r w:rsidR="001F0FC5" w:rsidRPr="001F0FC5">
        <w:rPr>
          <w:rFonts w:hint="eastAsia"/>
          <w:b/>
          <w:bCs/>
          <w:lang w:eastAsia="zh-CN"/>
        </w:rPr>
        <w:t>Generative AI</w:t>
      </w:r>
      <w:r w:rsidR="001F0FC5" w:rsidRPr="00D40834">
        <w:rPr>
          <w:rFonts w:hint="eastAsia"/>
          <w:lang w:eastAsia="zh-CN"/>
        </w:rPr>
        <w:t>, Prompt Engineering</w:t>
      </w:r>
      <w:r w:rsidR="001F0FC5">
        <w:rPr>
          <w:rFonts w:hint="eastAsia"/>
          <w:lang w:eastAsia="zh-CN"/>
        </w:rPr>
        <w:t>,</w:t>
      </w:r>
      <w:r w:rsidR="001F0FC5" w:rsidRPr="00D40834">
        <w:rPr>
          <w:rFonts w:hint="eastAsia"/>
          <w:lang w:eastAsia="zh-CN"/>
        </w:rPr>
        <w:t xml:space="preserve"> </w:t>
      </w:r>
      <w:r w:rsidR="001F0FC5" w:rsidRPr="00D40834">
        <w:t>N</w:t>
      </w:r>
      <w:r>
        <w:t>LP</w:t>
      </w:r>
      <w:r w:rsidR="001F0FC5" w:rsidRPr="00D40834">
        <w:t xml:space="preserve">, </w:t>
      </w:r>
      <w:r w:rsidR="001F0FC5" w:rsidRPr="00D40834">
        <w:rPr>
          <w:rFonts w:hint="eastAsia"/>
          <w:lang w:eastAsia="zh-CN"/>
        </w:rPr>
        <w:t>LLM,</w:t>
      </w:r>
      <w:r w:rsidR="001F0FC5">
        <w:rPr>
          <w:rFonts w:hint="eastAsia"/>
          <w:lang w:eastAsia="zh-CN"/>
        </w:rPr>
        <w:t xml:space="preserve"> </w:t>
      </w:r>
      <w:r w:rsidR="001F0FC5" w:rsidRPr="00D40834">
        <w:t>Deep Learning</w:t>
      </w:r>
      <w:r w:rsidR="001F0FC5" w:rsidRPr="00D40834">
        <w:rPr>
          <w:rFonts w:hint="eastAsia"/>
          <w:lang w:eastAsia="zh-CN"/>
        </w:rPr>
        <w:t xml:space="preserve">, </w:t>
      </w:r>
      <w:r w:rsidR="001F0FC5" w:rsidRPr="00D40834">
        <w:rPr>
          <w:lang w:eastAsia="zh-CN"/>
        </w:rPr>
        <w:t>Machine Learning</w:t>
      </w:r>
      <w:r w:rsidR="001F0FC5" w:rsidRPr="00D40834">
        <w:rPr>
          <w:rFonts w:hint="eastAsia"/>
          <w:lang w:eastAsia="zh-CN"/>
        </w:rPr>
        <w:t>.</w:t>
      </w:r>
      <w:r w:rsidR="001F0FC5" w:rsidRPr="00D40834">
        <w:t xml:space="preserve"> </w:t>
      </w:r>
    </w:p>
    <w:p w14:paraId="0625288D" w14:textId="1AC28F4C" w:rsidR="001F0FC5" w:rsidRDefault="003A15B7" w:rsidP="001F0FC5">
      <w:pPr>
        <w:pStyle w:val="Line"/>
        <w:spacing w:line="320" w:lineRule="exact"/>
        <w:ind w:left="1440" w:hanging="1440"/>
        <w:jc w:val="left"/>
        <w:rPr>
          <w:lang w:eastAsia="zh-CN"/>
        </w:rPr>
      </w:pPr>
      <w:r w:rsidRPr="00F1748A">
        <w:rPr>
          <w:b/>
          <w:bCs/>
        </w:rPr>
        <w:t>SKILLS</w:t>
      </w:r>
      <w:r>
        <w:t>:</w:t>
      </w:r>
      <w:r w:rsidR="00F1748A">
        <w:t xml:space="preserve"> </w:t>
      </w:r>
      <w:r w:rsidR="00E84C48">
        <w:tab/>
        <w:t xml:space="preserve"> </w:t>
      </w:r>
      <w:r w:rsidR="001F0FC5" w:rsidRPr="00D40834">
        <w:t>Python (</w:t>
      </w:r>
      <w:r w:rsidR="001F0FC5">
        <w:rPr>
          <w:rFonts w:hint="eastAsia"/>
          <w:lang w:eastAsia="zh-CN"/>
        </w:rPr>
        <w:t>T</w:t>
      </w:r>
      <w:r w:rsidR="001F0FC5" w:rsidRPr="00D40834">
        <w:t xml:space="preserve">orch, TensorFlow, </w:t>
      </w:r>
      <w:proofErr w:type="spellStart"/>
      <w:r w:rsidR="001F0FC5" w:rsidRPr="00D40834">
        <w:t>Keras</w:t>
      </w:r>
      <w:proofErr w:type="spellEnd"/>
      <w:r w:rsidR="001F0FC5" w:rsidRPr="00D40834">
        <w:t>),</w:t>
      </w:r>
      <w:r w:rsidR="001F0FC5" w:rsidRPr="00D40834">
        <w:rPr>
          <w:rFonts w:hint="eastAsia"/>
          <w:lang w:eastAsia="zh-CN"/>
        </w:rPr>
        <w:t xml:space="preserve"> </w:t>
      </w:r>
      <w:proofErr w:type="spellStart"/>
      <w:r w:rsidR="001F0FC5" w:rsidRPr="00D40834">
        <w:rPr>
          <w:rFonts w:hint="eastAsia"/>
          <w:lang w:eastAsia="zh-CN"/>
        </w:rPr>
        <w:t>Langchain</w:t>
      </w:r>
      <w:proofErr w:type="spellEnd"/>
      <w:r w:rsidR="001F0FC5" w:rsidRPr="00D40834">
        <w:rPr>
          <w:rFonts w:hint="eastAsia"/>
          <w:lang w:eastAsia="zh-CN"/>
        </w:rPr>
        <w:t xml:space="preserve">, </w:t>
      </w:r>
      <w:r w:rsidR="00F323DA">
        <w:rPr>
          <w:lang w:eastAsia="zh-CN"/>
        </w:rPr>
        <w:t xml:space="preserve">RAG </w:t>
      </w:r>
      <w:r w:rsidR="00F323DA">
        <w:rPr>
          <w:rFonts w:hint="eastAsia"/>
          <w:lang w:eastAsia="zh-CN"/>
        </w:rPr>
        <w:t>Refinement</w:t>
      </w:r>
      <w:r w:rsidR="001F0FC5" w:rsidRPr="00D40834">
        <w:rPr>
          <w:rFonts w:hint="eastAsia"/>
          <w:lang w:eastAsia="zh-CN"/>
        </w:rPr>
        <w:t xml:space="preserve">, </w:t>
      </w:r>
      <w:r w:rsidR="001F0FC5" w:rsidRPr="00D40834">
        <w:t>Esri ArcGIS (Pro, Script Tool)</w:t>
      </w:r>
    </w:p>
    <w:p w14:paraId="08FE9CBE" w14:textId="2BCD82F1" w:rsidR="00510AC4" w:rsidRPr="00E50259" w:rsidRDefault="001A053F" w:rsidP="00286CD6">
      <w:pPr>
        <w:pStyle w:val="1"/>
        <w:spacing w:line="320" w:lineRule="exact"/>
        <w:jc w:val="left"/>
      </w:pPr>
      <w:r w:rsidRPr="00E50259">
        <w:t>EDUCATION</w:t>
      </w:r>
    </w:p>
    <w:p w14:paraId="2ACFE53D" w14:textId="6E022A12" w:rsidR="001A053F" w:rsidRPr="00BA5C5C" w:rsidRDefault="00B00D59" w:rsidP="00286CD6">
      <w:pPr>
        <w:pStyle w:val="2"/>
        <w:spacing w:line="320" w:lineRule="exact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</w:p>
    <w:p w14:paraId="29C138D4" w14:textId="72338ECB" w:rsidR="00502E34" w:rsidRPr="00CB3DC8" w:rsidRDefault="00B146D0" w:rsidP="00286CD6">
      <w:pPr>
        <w:pStyle w:val="2"/>
        <w:tabs>
          <w:tab w:val="clear" w:pos="0"/>
          <w:tab w:val="clear" w:pos="10224"/>
          <w:tab w:val="right" w:pos="10260"/>
        </w:tabs>
        <w:spacing w:before="0" w:line="320" w:lineRule="exact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4C08AA">
        <w:rPr>
          <w:b w:val="0"/>
          <w:i/>
        </w:rPr>
        <w:t>;</w:t>
      </w:r>
      <w:r w:rsidR="00EF33F9">
        <w:rPr>
          <w:rFonts w:hint="eastAsia"/>
          <w:b w:val="0"/>
          <w:i/>
          <w:lang w:eastAsia="zh-CN"/>
        </w:rPr>
        <w:t xml:space="preserve"> </w:t>
      </w:r>
      <w:r w:rsidR="004C08AA">
        <w:rPr>
          <w:rFonts w:hint="eastAsia"/>
          <w:b w:val="0"/>
          <w:i/>
          <w:lang w:eastAsia="zh-CN"/>
        </w:rPr>
        <w:t>GPA</w:t>
      </w:r>
      <w:r w:rsidR="004C08AA">
        <w:rPr>
          <w:b w:val="0"/>
          <w:i/>
          <w:lang w:eastAsia="zh-CN"/>
        </w:rPr>
        <w:t xml:space="preserve"> 4.0/4.0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12E706BC" w:rsidR="001A053F" w:rsidRPr="00E50259" w:rsidRDefault="00FD677A" w:rsidP="00286CD6">
      <w:pPr>
        <w:pStyle w:val="2"/>
        <w:spacing w:line="320" w:lineRule="exact"/>
        <w:jc w:val="left"/>
        <w:rPr>
          <w:lang w:eastAsia="zh-CN"/>
        </w:rPr>
      </w:pPr>
      <w:r>
        <w:t>Chinese University of Hong Kong, Shenzhen</w:t>
      </w:r>
      <w:r w:rsidR="00FC6B6F" w:rsidRPr="00E50259">
        <w:tab/>
      </w:r>
    </w:p>
    <w:p w14:paraId="3B05B9C9" w14:textId="0474579C" w:rsidR="00B34B32" w:rsidRDefault="00B6307F" w:rsidP="00286CD6">
      <w:pPr>
        <w:pStyle w:val="3"/>
        <w:spacing w:line="320" w:lineRule="exact"/>
        <w:jc w:val="left"/>
      </w:pPr>
      <w:r>
        <w:t xml:space="preserve">Bachelor of Science, </w:t>
      </w:r>
      <w:r w:rsidR="00FD677A">
        <w:t>Data Science and Big Data Technology</w:t>
      </w:r>
    </w:p>
    <w:p w14:paraId="47E4AFBA" w14:textId="55654E3C" w:rsidR="00C217BD" w:rsidRDefault="00B34B32" w:rsidP="00286CD6">
      <w:pPr>
        <w:pStyle w:val="3"/>
        <w:spacing w:line="320" w:lineRule="exact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53B21CD1" w14:textId="73086686" w:rsidR="00EC3CC7" w:rsidRDefault="00EF33F9" w:rsidP="00EC3CC7">
      <w:pPr>
        <w:pStyle w:val="1"/>
        <w:spacing w:line="320" w:lineRule="exact"/>
        <w:rPr>
          <w:lang w:eastAsia="zh-CN"/>
        </w:rPr>
      </w:pPr>
      <w:r>
        <w:rPr>
          <w:rFonts w:hint="eastAsia"/>
          <w:lang w:eastAsia="zh-CN"/>
        </w:rPr>
        <w:t xml:space="preserve">RECENT </w:t>
      </w:r>
      <w:r w:rsidR="00F858F8"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11EC63F8" w14:textId="5AC447A8" w:rsidR="00EC3CC7" w:rsidRPr="002B2FA7" w:rsidRDefault="00EC3CC7" w:rsidP="00EC3CC7">
      <w:pPr>
        <w:pStyle w:val="2"/>
        <w:spacing w:line="320" w:lineRule="exact"/>
        <w:jc w:val="left"/>
        <w:rPr>
          <w:b w:val="0"/>
          <w:bCs/>
        </w:rPr>
      </w:pPr>
      <w:r>
        <w:rPr>
          <w:rFonts w:hint="eastAsia"/>
          <w:lang w:eastAsia="zh-CN"/>
        </w:rPr>
        <w:t>Chin</w:t>
      </w:r>
      <w:r>
        <w:rPr>
          <w:lang w:eastAsia="zh-CN"/>
        </w:rPr>
        <w:t>a Mobile Research Institute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–</w:t>
      </w:r>
      <w:r>
        <w:rPr>
          <w:rFonts w:hint="eastAsia"/>
          <w:lang w:eastAsia="zh-CN"/>
        </w:rPr>
        <w:t xml:space="preserve"> </w:t>
      </w:r>
      <w:r>
        <w:t>Generative AI Intern</w:t>
      </w:r>
      <w:r w:rsidRPr="00DE3A88">
        <w:tab/>
      </w:r>
      <w:r w:rsidR="00CB6D0C">
        <w:rPr>
          <w:b w:val="0"/>
          <w:bCs/>
        </w:rPr>
        <w:t>June</w:t>
      </w:r>
      <w:r w:rsidRPr="002B2FA7">
        <w:rPr>
          <w:b w:val="0"/>
          <w:bCs/>
        </w:rPr>
        <w:t xml:space="preserve"> 2024 – Present</w:t>
      </w:r>
    </w:p>
    <w:p w14:paraId="21C4B1F9" w14:textId="3C3C0197" w:rsidR="00EC3CC7" w:rsidRPr="00EC3CC7" w:rsidRDefault="00860E03" w:rsidP="00EC3CC7">
      <w:pPr>
        <w:pStyle w:val="Bullet"/>
        <w:spacing w:line="320" w:lineRule="exact"/>
        <w:rPr>
          <w:rFonts w:hint="eastAsia"/>
          <w:bCs/>
          <w:iCs/>
          <w:lang w:eastAsia="zh-CN"/>
        </w:rPr>
      </w:pPr>
      <w:r>
        <w:rPr>
          <w:rFonts w:hint="eastAsia"/>
          <w:lang w:eastAsia="zh-CN"/>
        </w:rPr>
        <w:t>B</w:t>
      </w:r>
      <w:r w:rsidR="006A5A5B" w:rsidRPr="006A5A5B">
        <w:rPr>
          <w:lang w:eastAsia="zh-CN"/>
        </w:rPr>
        <w:t>uil</w:t>
      </w:r>
      <w:r w:rsidR="00FE4F26">
        <w:rPr>
          <w:lang w:eastAsia="zh-CN"/>
        </w:rPr>
        <w:t>t</w:t>
      </w:r>
      <w:r w:rsidR="006A5A5B" w:rsidRPr="006A5A5B">
        <w:rPr>
          <w:lang w:eastAsia="zh-CN"/>
        </w:rPr>
        <w:t xml:space="preserve"> long</w:t>
      </w:r>
      <w:r w:rsidR="00FE4F26">
        <w:rPr>
          <w:lang w:eastAsia="zh-CN"/>
        </w:rPr>
        <w:t>-</w:t>
      </w:r>
      <w:r w:rsidR="006A5A5B" w:rsidRPr="006A5A5B">
        <w:rPr>
          <w:lang w:eastAsia="zh-CN"/>
        </w:rPr>
        <w:t>text generation model and generate</w:t>
      </w:r>
      <w:r w:rsidR="003F137C">
        <w:rPr>
          <w:lang w:eastAsia="zh-CN"/>
        </w:rPr>
        <w:t>d</w:t>
      </w:r>
      <w:r w:rsidR="006A5A5B" w:rsidRPr="006A5A5B">
        <w:rPr>
          <w:lang w:eastAsia="zh-CN"/>
        </w:rPr>
        <w:t xml:space="preserve"> the latest industry policy analysis report</w:t>
      </w:r>
      <w:r>
        <w:rPr>
          <w:lang w:eastAsia="zh-CN"/>
        </w:rPr>
        <w:t xml:space="preserve"> </w:t>
      </w:r>
      <w:r w:rsidR="006A5A5B" w:rsidRPr="006A5A5B">
        <w:rPr>
          <w:lang w:eastAsia="zh-CN"/>
        </w:rPr>
        <w:t xml:space="preserve">with RAG </w:t>
      </w:r>
      <w:r>
        <w:rPr>
          <w:lang w:eastAsia="zh-CN"/>
        </w:rPr>
        <w:t>b</w:t>
      </w:r>
      <w:r w:rsidRPr="006A5A5B">
        <w:rPr>
          <w:lang w:eastAsia="zh-CN"/>
        </w:rPr>
        <w:t xml:space="preserve">ased on </w:t>
      </w:r>
      <w:r w:rsidRPr="00860E03">
        <w:rPr>
          <w:b/>
          <w:bCs/>
          <w:lang w:eastAsia="zh-CN"/>
        </w:rPr>
        <w:t>STORM</w:t>
      </w:r>
      <w:r w:rsidRPr="006A5A5B">
        <w:rPr>
          <w:lang w:eastAsia="zh-CN"/>
        </w:rPr>
        <w:t xml:space="preserve"> combined with </w:t>
      </w:r>
      <w:proofErr w:type="spellStart"/>
      <w:r w:rsidRPr="00860E03">
        <w:rPr>
          <w:b/>
          <w:bCs/>
          <w:lang w:eastAsia="zh-CN"/>
        </w:rPr>
        <w:t>Langchain</w:t>
      </w:r>
      <w:proofErr w:type="spellEnd"/>
      <w:r w:rsidRPr="006A5A5B">
        <w:rPr>
          <w:lang w:eastAsia="zh-CN"/>
        </w:rPr>
        <w:t xml:space="preserve"> </w:t>
      </w:r>
      <w:r>
        <w:rPr>
          <w:rFonts w:hint="eastAsia"/>
          <w:lang w:eastAsia="zh-CN"/>
        </w:rPr>
        <w:t>f</w:t>
      </w:r>
      <w:r>
        <w:rPr>
          <w:lang w:eastAsia="zh-CN"/>
        </w:rPr>
        <w:t>ramework</w:t>
      </w:r>
      <w:r>
        <w:rPr>
          <w:lang w:eastAsia="zh-CN"/>
        </w:rPr>
        <w:t>.</w:t>
      </w:r>
    </w:p>
    <w:p w14:paraId="6D6C4BE1" w14:textId="66324141" w:rsidR="000A4074" w:rsidRPr="002B2FA7" w:rsidRDefault="000A4074" w:rsidP="00431DF0">
      <w:pPr>
        <w:pStyle w:val="2"/>
        <w:spacing w:line="320" w:lineRule="exact"/>
        <w:jc w:val="left"/>
        <w:rPr>
          <w:b w:val="0"/>
          <w:bCs/>
        </w:rPr>
      </w:pPr>
      <w:r>
        <w:t>University of Southern California</w:t>
      </w:r>
      <w:r w:rsidR="005C1CDE">
        <w:rPr>
          <w:rFonts w:hint="eastAsia"/>
          <w:lang w:eastAsia="zh-CN"/>
        </w:rPr>
        <w:t xml:space="preserve"> </w:t>
      </w:r>
      <w:r w:rsidR="00DD37DB">
        <w:rPr>
          <w:lang w:eastAsia="zh-CN"/>
        </w:rPr>
        <w:t>-</w:t>
      </w:r>
      <w:r w:rsidR="005C1CDE">
        <w:rPr>
          <w:rFonts w:hint="eastAsia"/>
          <w:lang w:eastAsia="zh-CN"/>
        </w:rPr>
        <w:t xml:space="preserve"> </w:t>
      </w:r>
      <w:r w:rsidR="00431DF0">
        <w:t xml:space="preserve">Research Assistant </w:t>
      </w:r>
      <w:r w:rsidR="00431DF0">
        <w:rPr>
          <w:lang w:eastAsia="zh-CN"/>
        </w:rPr>
        <w:t>of</w:t>
      </w:r>
      <w:r w:rsidR="00431DF0" w:rsidRPr="007C38BF">
        <w:t xml:space="preserve"> Economic</w:t>
      </w:r>
      <w:r w:rsidR="00FA2865">
        <w:t>s</w:t>
      </w:r>
      <w:r w:rsidRPr="00DE3A88">
        <w:tab/>
      </w:r>
      <w:r w:rsidR="000E653B" w:rsidRPr="002B2FA7">
        <w:rPr>
          <w:b w:val="0"/>
          <w:bCs/>
        </w:rPr>
        <w:t>April</w:t>
      </w:r>
      <w:r w:rsidR="007C38BF" w:rsidRPr="002B2FA7">
        <w:rPr>
          <w:b w:val="0"/>
          <w:bCs/>
        </w:rPr>
        <w:t xml:space="preserve"> 2024 </w:t>
      </w:r>
      <w:r w:rsidR="00482DED" w:rsidRPr="002B2FA7">
        <w:rPr>
          <w:b w:val="0"/>
          <w:bCs/>
        </w:rPr>
        <w:t>–</w:t>
      </w:r>
      <w:r w:rsidR="007C38BF" w:rsidRPr="002B2FA7">
        <w:rPr>
          <w:b w:val="0"/>
          <w:bCs/>
        </w:rPr>
        <w:t xml:space="preserve"> Present</w:t>
      </w:r>
    </w:p>
    <w:p w14:paraId="77179810" w14:textId="647A6AE6" w:rsidR="00482DED" w:rsidRDefault="00421DC0" w:rsidP="00286CD6">
      <w:pPr>
        <w:pStyle w:val="Bullet"/>
        <w:spacing w:line="320" w:lineRule="exac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</w:t>
      </w:r>
      <w:proofErr w:type="spellStart"/>
      <w:r w:rsidRPr="00FB184A">
        <w:rPr>
          <w:rFonts w:hint="eastAsia"/>
          <w:b/>
          <w:bCs/>
          <w:lang w:eastAsia="zh-CN"/>
        </w:rPr>
        <w:t>XGboosting</w:t>
      </w:r>
      <w:proofErr w:type="spellEnd"/>
      <w:r w:rsidRPr="00FB184A">
        <w:rPr>
          <w:rFonts w:hint="eastAsia"/>
          <w:b/>
          <w:bCs/>
          <w:lang w:eastAsia="zh-CN"/>
        </w:rPr>
        <w:t xml:space="preserve">, Attention, </w:t>
      </w:r>
      <w:r w:rsidR="00FB184A" w:rsidRPr="00FB184A">
        <w:rPr>
          <w:b/>
          <w:bCs/>
          <w:lang w:eastAsia="zh-CN"/>
        </w:rPr>
        <w:t>Mixture</w:t>
      </w:r>
      <w:r w:rsidR="00FB184A" w:rsidRPr="00FB184A">
        <w:rPr>
          <w:rFonts w:hint="eastAsia"/>
          <w:b/>
          <w:bCs/>
          <w:lang w:eastAsia="zh-CN"/>
        </w:rPr>
        <w:t xml:space="preserve"> </w:t>
      </w:r>
      <w:r w:rsidRPr="00FB184A">
        <w:rPr>
          <w:rFonts w:hint="eastAsia"/>
          <w:b/>
          <w:bCs/>
          <w:lang w:eastAsia="zh-CN"/>
        </w:rPr>
        <w:t>N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</w:t>
      </w:r>
      <w:r w:rsidR="00FB184A">
        <w:rPr>
          <w:rFonts w:hint="eastAsia"/>
          <w:lang w:eastAsia="zh-CN"/>
        </w:rPr>
        <w:t xml:space="preserve"> </w:t>
      </w:r>
      <w:r w:rsidR="002618A5">
        <w:rPr>
          <w:rFonts w:hint="eastAsia"/>
          <w:lang w:eastAsia="zh-CN"/>
        </w:rPr>
        <w:t xml:space="preserve">and reduce the MSE to </w:t>
      </w:r>
      <w:r w:rsidR="005F296C">
        <w:rPr>
          <w:lang w:eastAsia="zh-CN"/>
        </w:rPr>
        <w:t>2</w:t>
      </w:r>
      <w:r w:rsidR="002618A5">
        <w:rPr>
          <w:rFonts w:hint="eastAsia"/>
          <w:lang w:eastAsia="zh-CN"/>
        </w:rPr>
        <w:t>00 on 4M data</w:t>
      </w:r>
      <w:r>
        <w:rPr>
          <w:rFonts w:hint="eastAsia"/>
          <w:lang w:eastAsia="zh-CN"/>
        </w:rPr>
        <w:t>.</w:t>
      </w:r>
    </w:p>
    <w:p w14:paraId="6D1A4263" w14:textId="24D5A4CE" w:rsidR="000C216F" w:rsidRPr="0042495A" w:rsidRDefault="000C216F" w:rsidP="0042495A">
      <w:pPr>
        <w:pStyle w:val="2"/>
        <w:spacing w:line="320" w:lineRule="exact"/>
        <w:jc w:val="left"/>
        <w:rPr>
          <w:b w:val="0"/>
          <w:lang w:eastAsia="zh-CN"/>
        </w:rPr>
      </w:pPr>
      <w:r>
        <w:t>Shenzhen Research Institute of Big Data</w:t>
      </w:r>
      <w:r w:rsidR="005C1CDE">
        <w:rPr>
          <w:rFonts w:hint="eastAsia"/>
          <w:lang w:eastAsia="zh-CN"/>
        </w:rPr>
        <w:t xml:space="preserve"> </w:t>
      </w:r>
      <w:r w:rsidR="006925F9">
        <w:t>-</w:t>
      </w:r>
      <w:r w:rsidR="005C1CDE">
        <w:rPr>
          <w:rFonts w:hint="eastAsia"/>
          <w:lang w:eastAsia="zh-CN"/>
        </w:rPr>
        <w:t xml:space="preserve"> </w:t>
      </w:r>
      <w:r w:rsidR="006925F9">
        <w:t>Research Assistant of Operation</w:t>
      </w:r>
      <w:r w:rsidRPr="00DE3A88">
        <w:tab/>
      </w:r>
      <w:r w:rsidRPr="008020A9">
        <w:rPr>
          <w:b w:val="0"/>
          <w:bCs/>
        </w:rPr>
        <w:t>Nov</w:t>
      </w:r>
      <w:r w:rsidR="00085032" w:rsidRPr="008020A9">
        <w:rPr>
          <w:b w:val="0"/>
          <w:bCs/>
        </w:rPr>
        <w:t xml:space="preserve">ember </w:t>
      </w:r>
      <w:r w:rsidRPr="008020A9">
        <w:rPr>
          <w:b w:val="0"/>
          <w:bCs/>
        </w:rPr>
        <w:t>2022 to May 2023</w:t>
      </w:r>
    </w:p>
    <w:p w14:paraId="14B1A176" w14:textId="5D9BFD7D" w:rsidR="00971998" w:rsidRDefault="000A4E2D" w:rsidP="00286CD6">
      <w:pPr>
        <w:pStyle w:val="Line"/>
        <w:spacing w:line="320" w:lineRule="exact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286CD6">
      <w:pPr>
        <w:pStyle w:val="Bullet"/>
        <w:spacing w:line="320" w:lineRule="exac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286CD6">
      <w:pPr>
        <w:pStyle w:val="Bullet"/>
        <w:spacing w:line="320" w:lineRule="exac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286CD6">
      <w:pPr>
        <w:pStyle w:val="Bullet"/>
        <w:spacing w:line="320" w:lineRule="exact"/>
        <w:rPr>
          <w:lang w:eastAsia="zh-CN"/>
        </w:rPr>
      </w:pPr>
      <w:r w:rsidRPr="00980DF6">
        <w:rPr>
          <w:bCs/>
          <w:iCs/>
          <w:lang w:eastAsia="zh-CN"/>
        </w:rPr>
        <w:t xml:space="preserve">Implemented a branch and bound algorithm based on the Hungarian method in combination with a </w:t>
      </w:r>
      <w:proofErr w:type="spellStart"/>
      <w:r w:rsidRPr="00980DF6">
        <w:rPr>
          <w:bCs/>
          <w:iCs/>
          <w:lang w:eastAsia="zh-CN"/>
        </w:rPr>
        <w:t>simplex</w:t>
      </w:r>
      <w:proofErr w:type="spellEnd"/>
      <w:r w:rsidRPr="00980DF6">
        <w:rPr>
          <w:bCs/>
          <w:iCs/>
          <w:lang w:eastAsia="zh-CN"/>
        </w:rPr>
        <w:t xml:space="preserve">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7BA293BC" w14:textId="0A3F634F" w:rsidR="0019427D" w:rsidRPr="00DE3A88" w:rsidRDefault="00170534" w:rsidP="00BC098F">
      <w:pPr>
        <w:pStyle w:val="2"/>
        <w:spacing w:line="320" w:lineRule="exact"/>
        <w:jc w:val="left"/>
      </w:pPr>
      <w:r>
        <w:t>Byte Dance</w:t>
      </w:r>
      <w:r w:rsidR="00DF4173">
        <w:t xml:space="preserve"> </w:t>
      </w:r>
      <w:r w:rsidR="00BC098F">
        <w:rPr>
          <w:rFonts w:hint="eastAsia"/>
          <w:lang w:eastAsia="zh-CN"/>
        </w:rPr>
        <w:t>-</w:t>
      </w:r>
      <w:r w:rsidR="00DF4173">
        <w:rPr>
          <w:lang w:eastAsia="zh-CN"/>
        </w:rPr>
        <w:t xml:space="preserve"> </w:t>
      </w:r>
      <w:r w:rsidR="005F5062">
        <w:t>AI Engineer Intern</w:t>
      </w:r>
      <w:r w:rsidR="0019427D" w:rsidRPr="00DE3A88">
        <w:tab/>
      </w:r>
      <w:r w:rsidR="005F5062" w:rsidRPr="00D50008">
        <w:rPr>
          <w:b w:val="0"/>
          <w:bCs/>
        </w:rPr>
        <w:t>May 2022</w:t>
      </w:r>
      <w:r w:rsidR="0019427D" w:rsidRPr="00D50008">
        <w:rPr>
          <w:b w:val="0"/>
          <w:bCs/>
        </w:rPr>
        <w:t xml:space="preserve"> to </w:t>
      </w:r>
      <w:r w:rsidR="005F5062" w:rsidRPr="00D50008">
        <w:rPr>
          <w:b w:val="0"/>
          <w:bCs/>
        </w:rPr>
        <w:t>June 2022</w:t>
      </w:r>
    </w:p>
    <w:p w14:paraId="660C0ECA" w14:textId="04EE043F" w:rsidR="00835A4D" w:rsidRDefault="00B6653E" w:rsidP="00286CD6">
      <w:pPr>
        <w:pStyle w:val="Line"/>
        <w:spacing w:line="320" w:lineRule="exact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404B4A16" w:rsidR="00F61293" w:rsidRPr="00E50259" w:rsidRDefault="00F61293" w:rsidP="00286CD6">
      <w:pPr>
        <w:pStyle w:val="Bullet"/>
        <w:spacing w:line="320" w:lineRule="exac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proofErr w:type="spellStart"/>
      <w:r w:rsidR="0028635C" w:rsidRPr="002618A5">
        <w:rPr>
          <w:rFonts w:hint="eastAsia"/>
          <w:b/>
          <w:iCs/>
          <w:lang w:eastAsia="zh-CN"/>
        </w:rPr>
        <w:t>Lang</w:t>
      </w:r>
      <w:r w:rsidR="00301DF8" w:rsidRPr="002618A5">
        <w:rPr>
          <w:rFonts w:hint="eastAsia"/>
          <w:b/>
          <w:iCs/>
          <w:lang w:eastAsia="zh-CN"/>
        </w:rPr>
        <w:t>C</w:t>
      </w:r>
      <w:r w:rsidR="0028635C" w:rsidRPr="002618A5">
        <w:rPr>
          <w:rFonts w:hint="eastAsia"/>
          <w:b/>
          <w:iCs/>
          <w:lang w:eastAsia="zh-CN"/>
        </w:rPr>
        <w:t>hain</w:t>
      </w:r>
      <w:proofErr w:type="spellEnd"/>
      <w:r w:rsidR="002618A5" w:rsidRPr="002618A5">
        <w:rPr>
          <w:rFonts w:hint="eastAsia"/>
          <w:bCs/>
          <w:iCs/>
          <w:lang w:eastAsia="zh-CN"/>
        </w:rPr>
        <w:t>,</w:t>
      </w:r>
      <w:r w:rsidR="0028635C" w:rsidRPr="002618A5">
        <w:rPr>
          <w:rFonts w:hint="eastAsia"/>
          <w:bCs/>
          <w:iCs/>
          <w:lang w:eastAsia="zh-CN"/>
        </w:rPr>
        <w:t xml:space="preserve"> </w:t>
      </w:r>
      <w:r w:rsidR="0028635C" w:rsidRPr="002618A5">
        <w:rPr>
          <w:rFonts w:hint="eastAsia"/>
          <w:b/>
          <w:iCs/>
          <w:lang w:eastAsia="zh-CN"/>
        </w:rPr>
        <w:t>RAG</w:t>
      </w:r>
      <w:r w:rsidR="0028635C">
        <w:rPr>
          <w:rFonts w:hint="eastAsia"/>
          <w:bCs/>
          <w:iCs/>
          <w:lang w:eastAsia="zh-CN"/>
        </w:rPr>
        <w:t xml:space="preserve"> and </w:t>
      </w:r>
      <w:r w:rsidR="0028635C" w:rsidRPr="002618A5">
        <w:rPr>
          <w:rFonts w:hint="eastAsia"/>
          <w:b/>
          <w:iCs/>
          <w:lang w:eastAsia="zh-CN"/>
        </w:rPr>
        <w:t>LLM</w:t>
      </w:r>
      <w:r w:rsidR="0028635C">
        <w:rPr>
          <w:rFonts w:hint="eastAsia"/>
          <w:bCs/>
          <w:iCs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  <w:r w:rsidR="00DD58A9">
        <w:rPr>
          <w:rFonts w:hint="eastAsia"/>
          <w:bCs/>
          <w:iCs/>
          <w:lang w:eastAsia="zh-CN"/>
        </w:rPr>
        <w:t xml:space="preserve"> and accomplished the </w:t>
      </w:r>
      <w:r w:rsidR="00DD58A9" w:rsidRPr="002618A5">
        <w:rPr>
          <w:rFonts w:hint="eastAsia"/>
          <w:b/>
          <w:iCs/>
          <w:lang w:eastAsia="zh-CN"/>
        </w:rPr>
        <w:t>Prompt Engineering</w:t>
      </w:r>
      <w:r w:rsidR="00DD58A9">
        <w:rPr>
          <w:rFonts w:hint="eastAsia"/>
          <w:bCs/>
          <w:iCs/>
          <w:lang w:eastAsia="zh-CN"/>
        </w:rPr>
        <w:t xml:space="preserve"> based on </w:t>
      </w:r>
      <w:r w:rsidR="00DD58A9" w:rsidRPr="002618A5">
        <w:rPr>
          <w:rFonts w:hint="eastAsia"/>
          <w:b/>
          <w:iCs/>
          <w:lang w:eastAsia="zh-CN"/>
        </w:rPr>
        <w:t>CO-STAR</w:t>
      </w:r>
      <w:r w:rsidR="00DD58A9">
        <w:rPr>
          <w:rFonts w:hint="eastAsia"/>
          <w:bCs/>
          <w:iCs/>
          <w:lang w:eastAsia="zh-CN"/>
        </w:rPr>
        <w:t xml:space="preserve"> principles.</w:t>
      </w:r>
    </w:p>
    <w:p w14:paraId="59C9BE44" w14:textId="7060B6B5" w:rsidR="0019427D" w:rsidRPr="00E50259" w:rsidRDefault="0065617A" w:rsidP="00286CD6">
      <w:pPr>
        <w:pStyle w:val="Bullet"/>
        <w:spacing w:line="320" w:lineRule="exact"/>
      </w:pPr>
      <w:r>
        <w:rPr>
          <w:rFonts w:hint="eastAsia"/>
          <w:lang w:eastAsia="zh-CN"/>
        </w:rPr>
        <w:t>I</w:t>
      </w:r>
      <w:r w:rsidRPr="0065617A">
        <w:t xml:space="preserve">mplemented handwritten digits recognition with </w:t>
      </w:r>
      <w:r w:rsidRPr="002618A5">
        <w:rPr>
          <w:b/>
          <w:bCs/>
        </w:rPr>
        <w:t>TensorFlow</w:t>
      </w:r>
      <w:r w:rsidRPr="0065617A">
        <w:t xml:space="preserve">, the Sequential model in </w:t>
      </w:r>
      <w:proofErr w:type="spellStart"/>
      <w:r w:rsidRPr="002618A5">
        <w:rPr>
          <w:b/>
          <w:bCs/>
        </w:rPr>
        <w:t>Keras</w:t>
      </w:r>
      <w:proofErr w:type="spellEnd"/>
      <w:r w:rsidRPr="0065617A">
        <w:t>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286CD6">
      <w:pPr>
        <w:pStyle w:val="Bullet"/>
        <w:spacing w:line="320" w:lineRule="exac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 xml:space="preserve">ssages on given websites with a </w:t>
      </w:r>
      <w:r w:rsidRPr="002618A5">
        <w:rPr>
          <w:b/>
          <w:iCs/>
        </w:rPr>
        <w:t>Naive Bayes</w:t>
      </w:r>
      <w:r w:rsidRPr="00FC1E30">
        <w:rPr>
          <w:bCs/>
          <w:iCs/>
        </w:rPr>
        <w:t xml:space="preserve">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45AAEEF2" w14:textId="3E51E7B9" w:rsidR="006B0288" w:rsidRPr="006B0288" w:rsidRDefault="006B0288" w:rsidP="00286CD6">
      <w:pPr>
        <w:pStyle w:val="Line"/>
        <w:spacing w:line="320" w:lineRule="exact"/>
        <w:ind w:left="0" w:firstLine="0"/>
        <w:rPr>
          <w:lang w:eastAsia="zh-CN"/>
        </w:rPr>
      </w:pPr>
    </w:p>
    <w:sectPr w:rsidR="006B0288" w:rsidRPr="006B0288" w:rsidSect="003A6D9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bordersDoNotSurroundHeader/>
  <w:bordersDoNotSurroundFooter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1C9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21F3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084B"/>
    <w:rsid w:val="001F0FC5"/>
    <w:rsid w:val="001F6A80"/>
    <w:rsid w:val="00202378"/>
    <w:rsid w:val="00212221"/>
    <w:rsid w:val="00221591"/>
    <w:rsid w:val="002252EF"/>
    <w:rsid w:val="00245ED0"/>
    <w:rsid w:val="00253F58"/>
    <w:rsid w:val="002618A5"/>
    <w:rsid w:val="00270164"/>
    <w:rsid w:val="00276A4C"/>
    <w:rsid w:val="0028635C"/>
    <w:rsid w:val="00286CD6"/>
    <w:rsid w:val="00295B78"/>
    <w:rsid w:val="002A3383"/>
    <w:rsid w:val="002B2FA7"/>
    <w:rsid w:val="002B4BDF"/>
    <w:rsid w:val="002C4509"/>
    <w:rsid w:val="002C488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44BE8"/>
    <w:rsid w:val="00350CB8"/>
    <w:rsid w:val="003550E1"/>
    <w:rsid w:val="0038382B"/>
    <w:rsid w:val="003839A5"/>
    <w:rsid w:val="00396B9F"/>
    <w:rsid w:val="00396D30"/>
    <w:rsid w:val="003A15B7"/>
    <w:rsid w:val="003A60E4"/>
    <w:rsid w:val="003A65C0"/>
    <w:rsid w:val="003A6D94"/>
    <w:rsid w:val="003B07DC"/>
    <w:rsid w:val="003C3C66"/>
    <w:rsid w:val="003D58AA"/>
    <w:rsid w:val="003F137C"/>
    <w:rsid w:val="003F4B86"/>
    <w:rsid w:val="00404E97"/>
    <w:rsid w:val="00415C2A"/>
    <w:rsid w:val="00421DC0"/>
    <w:rsid w:val="0042495A"/>
    <w:rsid w:val="00431DF0"/>
    <w:rsid w:val="004424A9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C08AA"/>
    <w:rsid w:val="004D12BD"/>
    <w:rsid w:val="004D353C"/>
    <w:rsid w:val="004E2411"/>
    <w:rsid w:val="004E3265"/>
    <w:rsid w:val="004F0740"/>
    <w:rsid w:val="004F36ED"/>
    <w:rsid w:val="00502E34"/>
    <w:rsid w:val="00507422"/>
    <w:rsid w:val="005074B0"/>
    <w:rsid w:val="00510AC4"/>
    <w:rsid w:val="0051266E"/>
    <w:rsid w:val="00513C7D"/>
    <w:rsid w:val="00514EFA"/>
    <w:rsid w:val="00532933"/>
    <w:rsid w:val="005351EE"/>
    <w:rsid w:val="00553379"/>
    <w:rsid w:val="00556A0A"/>
    <w:rsid w:val="0058354D"/>
    <w:rsid w:val="005A1035"/>
    <w:rsid w:val="005C1CDE"/>
    <w:rsid w:val="005E4E49"/>
    <w:rsid w:val="005F1EF6"/>
    <w:rsid w:val="005F296C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925F9"/>
    <w:rsid w:val="006A5A5B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020A9"/>
    <w:rsid w:val="00804D40"/>
    <w:rsid w:val="00814636"/>
    <w:rsid w:val="0082211B"/>
    <w:rsid w:val="008257DF"/>
    <w:rsid w:val="00825C3C"/>
    <w:rsid w:val="00833E61"/>
    <w:rsid w:val="00834FA8"/>
    <w:rsid w:val="00835A4D"/>
    <w:rsid w:val="008424E1"/>
    <w:rsid w:val="00842D79"/>
    <w:rsid w:val="008512FA"/>
    <w:rsid w:val="0085661B"/>
    <w:rsid w:val="00860E03"/>
    <w:rsid w:val="008668E0"/>
    <w:rsid w:val="008751CC"/>
    <w:rsid w:val="00876ED1"/>
    <w:rsid w:val="00877042"/>
    <w:rsid w:val="008839B6"/>
    <w:rsid w:val="0088538D"/>
    <w:rsid w:val="00886A0F"/>
    <w:rsid w:val="00887858"/>
    <w:rsid w:val="00890379"/>
    <w:rsid w:val="00897100"/>
    <w:rsid w:val="008A60FE"/>
    <w:rsid w:val="008C7AC2"/>
    <w:rsid w:val="008E5978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7463F"/>
    <w:rsid w:val="00A8230F"/>
    <w:rsid w:val="00A83B66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87346"/>
    <w:rsid w:val="00B976E2"/>
    <w:rsid w:val="00BA5C5C"/>
    <w:rsid w:val="00BA685C"/>
    <w:rsid w:val="00BB41D8"/>
    <w:rsid w:val="00BC098F"/>
    <w:rsid w:val="00C065E5"/>
    <w:rsid w:val="00C217BD"/>
    <w:rsid w:val="00C3408D"/>
    <w:rsid w:val="00C40EA5"/>
    <w:rsid w:val="00C97589"/>
    <w:rsid w:val="00CA160B"/>
    <w:rsid w:val="00CB2C25"/>
    <w:rsid w:val="00CB3DC8"/>
    <w:rsid w:val="00CB6D0C"/>
    <w:rsid w:val="00CD1A1A"/>
    <w:rsid w:val="00CD5FF6"/>
    <w:rsid w:val="00CE3732"/>
    <w:rsid w:val="00CE5C74"/>
    <w:rsid w:val="00CF6AD7"/>
    <w:rsid w:val="00D14878"/>
    <w:rsid w:val="00D255A6"/>
    <w:rsid w:val="00D40834"/>
    <w:rsid w:val="00D50008"/>
    <w:rsid w:val="00D61727"/>
    <w:rsid w:val="00D63D9D"/>
    <w:rsid w:val="00D67808"/>
    <w:rsid w:val="00D84DB6"/>
    <w:rsid w:val="00DA5223"/>
    <w:rsid w:val="00DD37DB"/>
    <w:rsid w:val="00DD58A9"/>
    <w:rsid w:val="00DD6B11"/>
    <w:rsid w:val="00DE0ACB"/>
    <w:rsid w:val="00DE0D77"/>
    <w:rsid w:val="00DE3A88"/>
    <w:rsid w:val="00DE61C4"/>
    <w:rsid w:val="00DF05EA"/>
    <w:rsid w:val="00DF4173"/>
    <w:rsid w:val="00DF6AD8"/>
    <w:rsid w:val="00E006B7"/>
    <w:rsid w:val="00E023DC"/>
    <w:rsid w:val="00E04814"/>
    <w:rsid w:val="00E12485"/>
    <w:rsid w:val="00E22BF1"/>
    <w:rsid w:val="00E41446"/>
    <w:rsid w:val="00E50259"/>
    <w:rsid w:val="00E54637"/>
    <w:rsid w:val="00E83727"/>
    <w:rsid w:val="00E84C48"/>
    <w:rsid w:val="00EA7589"/>
    <w:rsid w:val="00EC14F3"/>
    <w:rsid w:val="00EC3CC7"/>
    <w:rsid w:val="00EF33F9"/>
    <w:rsid w:val="00EF6C58"/>
    <w:rsid w:val="00F028D1"/>
    <w:rsid w:val="00F121B8"/>
    <w:rsid w:val="00F13577"/>
    <w:rsid w:val="00F1748A"/>
    <w:rsid w:val="00F2071B"/>
    <w:rsid w:val="00F25AE2"/>
    <w:rsid w:val="00F323DA"/>
    <w:rsid w:val="00F61293"/>
    <w:rsid w:val="00F719A6"/>
    <w:rsid w:val="00F82F4E"/>
    <w:rsid w:val="00F832EE"/>
    <w:rsid w:val="00F8589B"/>
    <w:rsid w:val="00F858F8"/>
    <w:rsid w:val="00F85C89"/>
    <w:rsid w:val="00FA2865"/>
    <w:rsid w:val="00FA742C"/>
    <w:rsid w:val="00FB184A"/>
    <w:rsid w:val="00FC1E30"/>
    <w:rsid w:val="00FC4F51"/>
    <w:rsid w:val="00FC6B6F"/>
    <w:rsid w:val="00FC7A7F"/>
    <w:rsid w:val="00FD5052"/>
    <w:rsid w:val="00FD677A"/>
    <w:rsid w:val="00FE4F26"/>
    <w:rsid w:val="00FF339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225</cp:revision>
  <cp:lastPrinted>2019-08-01T22:47:00Z</cp:lastPrinted>
  <dcterms:created xsi:type="dcterms:W3CDTF">2022-12-12T19:32:00Z</dcterms:created>
  <dcterms:modified xsi:type="dcterms:W3CDTF">2024-06-2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